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6F614" w14:textId="6130968F" w:rsidR="00F30F48" w:rsidRPr="001329C3" w:rsidRDefault="00F30F48" w:rsidP="001329C3">
      <w:pPr>
        <w:spacing w:after="0"/>
        <w:jc w:val="center"/>
        <w:rPr>
          <w:rFonts w:ascii="Bebas Neue" w:hAnsi="Bebas Neue"/>
          <w:sz w:val="48"/>
          <w:szCs w:val="48"/>
        </w:rPr>
      </w:pPr>
      <w:r w:rsidRPr="001329C3">
        <w:rPr>
          <w:rFonts w:ascii="Bebas Neue" w:hAnsi="Bebas Neue"/>
          <w:sz w:val="48"/>
          <w:szCs w:val="48"/>
        </w:rPr>
        <w:t>Internship Overall Summer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915"/>
      </w:tblGrid>
      <w:tr w:rsidR="00F30F48" w:rsidRPr="001329C3" w14:paraId="3E721027" w14:textId="77777777" w:rsidTr="00F30F48">
        <w:tc>
          <w:tcPr>
            <w:tcW w:w="1435" w:type="dxa"/>
          </w:tcPr>
          <w:p w14:paraId="233C122B" w14:textId="11BF48D5" w:rsidR="00F30F48" w:rsidRPr="001329C3" w:rsidRDefault="00F30F48" w:rsidP="00F30F48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1329C3">
              <w:rPr>
                <w:rFonts w:ascii="Montserrat" w:hAnsi="Montserrat"/>
                <w:b/>
                <w:bCs/>
                <w:sz w:val="36"/>
                <w:szCs w:val="36"/>
              </w:rPr>
              <w:t>Week</w:t>
            </w:r>
          </w:p>
        </w:tc>
        <w:tc>
          <w:tcPr>
            <w:tcW w:w="7915" w:type="dxa"/>
          </w:tcPr>
          <w:p w14:paraId="5291CCFE" w14:textId="3FDFA068" w:rsidR="00F30F48" w:rsidRPr="001329C3" w:rsidRDefault="00F30F48" w:rsidP="00F30F48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1329C3">
              <w:rPr>
                <w:rFonts w:ascii="Montserrat" w:hAnsi="Montserrat"/>
                <w:b/>
                <w:bCs/>
                <w:sz w:val="36"/>
                <w:szCs w:val="36"/>
              </w:rPr>
              <w:t>Big Tasks</w:t>
            </w:r>
          </w:p>
        </w:tc>
      </w:tr>
      <w:tr w:rsidR="00F30F48" w:rsidRPr="001329C3" w14:paraId="4306FD56" w14:textId="77777777" w:rsidTr="00EB5DDF">
        <w:tc>
          <w:tcPr>
            <w:tcW w:w="1435" w:type="dxa"/>
            <w:vAlign w:val="center"/>
          </w:tcPr>
          <w:p w14:paraId="1E1B14EB" w14:textId="77777777" w:rsidR="00F30F48" w:rsidRPr="001329C3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1329C3">
              <w:rPr>
                <w:rFonts w:ascii="Montserrat" w:hAnsi="Montserrat"/>
                <w:b/>
                <w:bCs/>
                <w:sz w:val="36"/>
                <w:szCs w:val="36"/>
              </w:rPr>
              <w:t>1</w:t>
            </w:r>
          </w:p>
          <w:p w14:paraId="38E286E1" w14:textId="0AE2EEBB" w:rsidR="00F30F48" w:rsidRPr="001329C3" w:rsidRDefault="00F30F48" w:rsidP="00EB5DDF">
            <w:pPr>
              <w:jc w:val="center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June 21</w:t>
            </w:r>
            <w:r w:rsidRPr="001329C3">
              <w:rPr>
                <w:rFonts w:ascii="Montserrat" w:hAnsi="Montserrat"/>
                <w:vertAlign w:val="superscript"/>
              </w:rPr>
              <w:t>st</w:t>
            </w:r>
          </w:p>
        </w:tc>
        <w:tc>
          <w:tcPr>
            <w:tcW w:w="7915" w:type="dxa"/>
          </w:tcPr>
          <w:p w14:paraId="3E94B1CF" w14:textId="18EED0EF" w:rsidR="00F30F48" w:rsidRPr="001329C3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Get to Know Extension – Research assignment</w:t>
            </w:r>
          </w:p>
          <w:p w14:paraId="704DA719" w14:textId="77777777" w:rsidR="00F30F48" w:rsidRPr="001329C3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 xml:space="preserve">Lead </w:t>
            </w:r>
            <w:proofErr w:type="spellStart"/>
            <w:r w:rsidRPr="001329C3">
              <w:rPr>
                <w:rFonts w:ascii="Montserrat" w:hAnsi="Montserrat"/>
              </w:rPr>
              <w:t>Xanpasuchil</w:t>
            </w:r>
            <w:proofErr w:type="spellEnd"/>
            <w:r w:rsidRPr="001329C3">
              <w:rPr>
                <w:rFonts w:ascii="Montserrat" w:hAnsi="Montserrat"/>
              </w:rPr>
              <w:t xml:space="preserve"> activity</w:t>
            </w:r>
          </w:p>
          <w:p w14:paraId="08412C75" w14:textId="77777777" w:rsidR="00F30F48" w:rsidRPr="001329C3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Rinehart Clinic</w:t>
            </w:r>
          </w:p>
          <w:p w14:paraId="655D2FFE" w14:textId="2D7D6FD2" w:rsidR="00F30F48" w:rsidRPr="001329C3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June Dairy Parade</w:t>
            </w:r>
          </w:p>
        </w:tc>
      </w:tr>
      <w:tr w:rsidR="00F30F48" w:rsidRPr="001329C3" w14:paraId="1FDAC5C7" w14:textId="77777777" w:rsidTr="00EB5DDF">
        <w:tc>
          <w:tcPr>
            <w:tcW w:w="1435" w:type="dxa"/>
            <w:vAlign w:val="center"/>
          </w:tcPr>
          <w:p w14:paraId="28C8A38F" w14:textId="77777777" w:rsidR="00F30F48" w:rsidRPr="001329C3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1329C3">
              <w:rPr>
                <w:rFonts w:ascii="Montserrat" w:hAnsi="Montserrat"/>
                <w:b/>
                <w:bCs/>
                <w:sz w:val="36"/>
                <w:szCs w:val="36"/>
              </w:rPr>
              <w:t>2</w:t>
            </w:r>
          </w:p>
          <w:p w14:paraId="7E31B2D1" w14:textId="3EED3FBE" w:rsidR="00F30F48" w:rsidRPr="001329C3" w:rsidRDefault="00F30F48" w:rsidP="00EB5DDF">
            <w:pPr>
              <w:jc w:val="center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June 28</w:t>
            </w:r>
            <w:r w:rsidRPr="001329C3">
              <w:rPr>
                <w:rFonts w:ascii="Montserrat" w:hAnsi="Montserrat"/>
                <w:vertAlign w:val="superscript"/>
              </w:rPr>
              <w:t>th</w:t>
            </w:r>
          </w:p>
        </w:tc>
        <w:tc>
          <w:tcPr>
            <w:tcW w:w="7915" w:type="dxa"/>
          </w:tcPr>
          <w:p w14:paraId="063E6D82" w14:textId="319A9501" w:rsidR="00F30F48" w:rsidRPr="001329C3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Lead 20-30 min game</w:t>
            </w:r>
          </w:p>
          <w:p w14:paraId="125322DB" w14:textId="7C521DC1" w:rsidR="00F30F48" w:rsidRPr="001329C3" w:rsidRDefault="001329C3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hyperlink r:id="rId7" w:history="1">
              <w:r w:rsidR="00F30F48" w:rsidRPr="001329C3">
                <w:rPr>
                  <w:rStyle w:val="Hyperlink"/>
                  <w:rFonts w:ascii="Montserrat" w:hAnsi="Montserrat"/>
                </w:rPr>
                <w:t>Review the Tillamook County Community Health Needs Assessment</w:t>
              </w:r>
            </w:hyperlink>
          </w:p>
          <w:p w14:paraId="53A5EF51" w14:textId="063E29C2" w:rsidR="00F30F48" w:rsidRPr="001329C3" w:rsidRDefault="001329C3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hyperlink r:id="rId8" w:history="1">
              <w:r w:rsidR="00F30F48" w:rsidRPr="001329C3">
                <w:rPr>
                  <w:rStyle w:val="Hyperlink"/>
                  <w:rFonts w:ascii="Montserrat" w:hAnsi="Montserrat"/>
                </w:rPr>
                <w:t>Prepare for trail mix demo</w:t>
              </w:r>
            </w:hyperlink>
          </w:p>
        </w:tc>
      </w:tr>
      <w:tr w:rsidR="00F30F48" w:rsidRPr="001329C3" w14:paraId="7278908A" w14:textId="77777777" w:rsidTr="00EB5DDF">
        <w:tc>
          <w:tcPr>
            <w:tcW w:w="1435" w:type="dxa"/>
            <w:vAlign w:val="center"/>
          </w:tcPr>
          <w:p w14:paraId="77C3C46E" w14:textId="77777777" w:rsidR="00F30F48" w:rsidRPr="001329C3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1329C3">
              <w:rPr>
                <w:rFonts w:ascii="Montserrat" w:hAnsi="Montserrat"/>
                <w:b/>
                <w:bCs/>
                <w:sz w:val="36"/>
                <w:szCs w:val="36"/>
              </w:rPr>
              <w:t>3</w:t>
            </w:r>
          </w:p>
          <w:p w14:paraId="26E2247C" w14:textId="2EB344A0" w:rsidR="00F30F48" w:rsidRPr="001329C3" w:rsidRDefault="00F30F48" w:rsidP="00EB5DDF">
            <w:pPr>
              <w:jc w:val="center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July 5</w:t>
            </w:r>
            <w:r w:rsidRPr="001329C3">
              <w:rPr>
                <w:rFonts w:ascii="Montserrat" w:hAnsi="Montserrat"/>
                <w:vertAlign w:val="superscript"/>
              </w:rPr>
              <w:t>th</w:t>
            </w:r>
          </w:p>
        </w:tc>
        <w:tc>
          <w:tcPr>
            <w:tcW w:w="7915" w:type="dxa"/>
          </w:tcPr>
          <w:p w14:paraId="15EBAB2B" w14:textId="77777777" w:rsidR="00F30F48" w:rsidRPr="001329C3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Trail mix demo</w:t>
            </w:r>
          </w:p>
          <w:p w14:paraId="4C9E5D92" w14:textId="7DD0F77B" w:rsidR="00F30F48" w:rsidRPr="001329C3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Prepare for First Aid demo</w:t>
            </w:r>
          </w:p>
        </w:tc>
      </w:tr>
      <w:tr w:rsidR="00F30F48" w:rsidRPr="001329C3" w14:paraId="25666923" w14:textId="77777777" w:rsidTr="00EB5DDF">
        <w:tc>
          <w:tcPr>
            <w:tcW w:w="1435" w:type="dxa"/>
            <w:vAlign w:val="center"/>
          </w:tcPr>
          <w:p w14:paraId="67407EA4" w14:textId="77777777" w:rsidR="00F30F48" w:rsidRPr="001329C3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1329C3">
              <w:rPr>
                <w:rFonts w:ascii="Montserrat" w:hAnsi="Montserrat"/>
                <w:b/>
                <w:bCs/>
                <w:sz w:val="36"/>
                <w:szCs w:val="36"/>
              </w:rPr>
              <w:t>4</w:t>
            </w:r>
          </w:p>
          <w:p w14:paraId="164DEA8F" w14:textId="2E5C777B" w:rsidR="00F30F48" w:rsidRPr="001329C3" w:rsidRDefault="00F30F48" w:rsidP="00EB5DDF">
            <w:pPr>
              <w:jc w:val="center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July 12</w:t>
            </w:r>
            <w:r w:rsidRPr="001329C3">
              <w:rPr>
                <w:rFonts w:ascii="Montserrat" w:hAnsi="Montserrat"/>
                <w:vertAlign w:val="superscript"/>
              </w:rPr>
              <w:t>th</w:t>
            </w:r>
          </w:p>
        </w:tc>
        <w:tc>
          <w:tcPr>
            <w:tcW w:w="7915" w:type="dxa"/>
          </w:tcPr>
          <w:p w14:paraId="1D2F980C" w14:textId="77777777" w:rsidR="00F30F48" w:rsidRPr="001329C3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First Aid demo</w:t>
            </w:r>
          </w:p>
          <w:p w14:paraId="462C1D22" w14:textId="16E775D1" w:rsidR="00F30F48" w:rsidRPr="001329C3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Help coordinate Family night</w:t>
            </w:r>
          </w:p>
        </w:tc>
      </w:tr>
      <w:tr w:rsidR="00F30F48" w:rsidRPr="001329C3" w14:paraId="5BF76AB0" w14:textId="77777777" w:rsidTr="00EB5DDF">
        <w:tc>
          <w:tcPr>
            <w:tcW w:w="1435" w:type="dxa"/>
            <w:vAlign w:val="center"/>
          </w:tcPr>
          <w:p w14:paraId="42DF25D7" w14:textId="77777777" w:rsidR="00F30F48" w:rsidRPr="001329C3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1329C3">
              <w:rPr>
                <w:rFonts w:ascii="Montserrat" w:hAnsi="Montserrat"/>
                <w:b/>
                <w:bCs/>
                <w:sz w:val="36"/>
                <w:szCs w:val="36"/>
              </w:rPr>
              <w:t>5</w:t>
            </w:r>
          </w:p>
          <w:p w14:paraId="64DC17A3" w14:textId="2C607CDB" w:rsidR="00F30F48" w:rsidRPr="001329C3" w:rsidRDefault="00F30F48" w:rsidP="00EB5DDF">
            <w:pPr>
              <w:jc w:val="center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July 19</w:t>
            </w:r>
            <w:r w:rsidRPr="001329C3">
              <w:rPr>
                <w:rFonts w:ascii="Montserrat" w:hAnsi="Montserrat"/>
                <w:vertAlign w:val="superscript"/>
              </w:rPr>
              <w:t>th</w:t>
            </w:r>
          </w:p>
        </w:tc>
        <w:tc>
          <w:tcPr>
            <w:tcW w:w="7915" w:type="dxa"/>
          </w:tcPr>
          <w:p w14:paraId="6A83C3B2" w14:textId="1E6587ED" w:rsidR="00F30F48" w:rsidRPr="001329C3" w:rsidRDefault="001329C3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hyperlink r:id="rId9" w:history="1">
              <w:r w:rsidR="003F26A3" w:rsidRPr="001329C3">
                <w:rPr>
                  <w:rStyle w:val="Hyperlink"/>
                  <w:rFonts w:ascii="Montserrat" w:hAnsi="Montserrat"/>
                  <w:color w:val="auto"/>
                  <w:u w:val="none"/>
                </w:rPr>
                <w:t>Schedule</w:t>
              </w:r>
            </w:hyperlink>
            <w:r w:rsidR="003F26A3" w:rsidRPr="001329C3">
              <w:rPr>
                <w:rStyle w:val="Hyperlink"/>
                <w:rFonts w:ascii="Montserrat" w:hAnsi="Montserrat"/>
                <w:color w:val="auto"/>
                <w:u w:val="none"/>
              </w:rPr>
              <w:t xml:space="preserve"> </w:t>
            </w:r>
            <w:r w:rsidR="007668D5" w:rsidRPr="001329C3">
              <w:rPr>
                <w:rStyle w:val="Hyperlink"/>
                <w:rFonts w:ascii="Montserrat" w:hAnsi="Montserrat"/>
                <w:color w:val="auto"/>
                <w:u w:val="none"/>
              </w:rPr>
              <w:t xml:space="preserve">1:1 </w:t>
            </w:r>
            <w:proofErr w:type="gramStart"/>
            <w:r w:rsidR="00433ACB" w:rsidRPr="001329C3">
              <w:rPr>
                <w:rStyle w:val="Hyperlink"/>
                <w:rFonts w:ascii="Montserrat" w:hAnsi="Montserrat"/>
                <w:color w:val="auto"/>
                <w:u w:val="none"/>
              </w:rPr>
              <w:t>meetings</w:t>
            </w:r>
            <w:proofErr w:type="gramEnd"/>
            <w:r w:rsidR="00433ACB" w:rsidRPr="001329C3">
              <w:rPr>
                <w:rStyle w:val="Hyperlink"/>
                <w:rFonts w:ascii="Montserrat" w:hAnsi="Montserrat"/>
                <w:color w:val="auto"/>
                <w:u w:val="none"/>
              </w:rPr>
              <w:t xml:space="preserve"> </w:t>
            </w:r>
            <w:r w:rsidR="007668D5" w:rsidRPr="001329C3">
              <w:rPr>
                <w:rStyle w:val="Hyperlink"/>
                <w:rFonts w:ascii="Montserrat" w:hAnsi="Montserrat"/>
                <w:color w:val="auto"/>
                <w:u w:val="none"/>
              </w:rPr>
              <w:t>with Health Navigators</w:t>
            </w:r>
          </w:p>
        </w:tc>
      </w:tr>
      <w:tr w:rsidR="00F30F48" w:rsidRPr="001329C3" w14:paraId="44D8FACE" w14:textId="77777777" w:rsidTr="00EB5DDF">
        <w:tc>
          <w:tcPr>
            <w:tcW w:w="1435" w:type="dxa"/>
            <w:vAlign w:val="center"/>
          </w:tcPr>
          <w:p w14:paraId="29497AC4" w14:textId="77777777" w:rsidR="00F30F48" w:rsidRPr="001329C3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1329C3">
              <w:rPr>
                <w:rFonts w:ascii="Montserrat" w:hAnsi="Montserrat"/>
                <w:b/>
                <w:bCs/>
                <w:sz w:val="36"/>
                <w:szCs w:val="36"/>
              </w:rPr>
              <w:t>6</w:t>
            </w:r>
          </w:p>
          <w:p w14:paraId="3DC4D8C6" w14:textId="0CA2A8DD" w:rsidR="00F30F48" w:rsidRPr="001329C3" w:rsidRDefault="00F30F48" w:rsidP="00EB5DDF">
            <w:pPr>
              <w:jc w:val="center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July 26</w:t>
            </w:r>
            <w:r w:rsidRPr="001329C3">
              <w:rPr>
                <w:rFonts w:ascii="Montserrat" w:hAnsi="Montserrat"/>
                <w:vertAlign w:val="superscript"/>
              </w:rPr>
              <w:t>th</w:t>
            </w:r>
          </w:p>
        </w:tc>
        <w:tc>
          <w:tcPr>
            <w:tcW w:w="7915" w:type="dxa"/>
          </w:tcPr>
          <w:p w14:paraId="288FECCE" w14:textId="77777777" w:rsidR="00F30F48" w:rsidRPr="001329C3" w:rsidRDefault="00C41ADE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Read through vaccination information documents</w:t>
            </w:r>
          </w:p>
          <w:p w14:paraId="43BD00EA" w14:textId="2F1A5733" w:rsidR="004A062B" w:rsidRPr="001329C3" w:rsidRDefault="004A062B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Meet with Health Navigators</w:t>
            </w:r>
          </w:p>
        </w:tc>
      </w:tr>
      <w:tr w:rsidR="00F30F48" w:rsidRPr="001329C3" w14:paraId="213D1508" w14:textId="77777777" w:rsidTr="00EB5DDF">
        <w:tc>
          <w:tcPr>
            <w:tcW w:w="1435" w:type="dxa"/>
            <w:vAlign w:val="center"/>
          </w:tcPr>
          <w:p w14:paraId="5D4A65BF" w14:textId="77777777" w:rsidR="00F30F48" w:rsidRPr="001329C3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1329C3">
              <w:rPr>
                <w:rFonts w:ascii="Montserrat" w:hAnsi="Montserrat"/>
                <w:b/>
                <w:bCs/>
                <w:sz w:val="36"/>
                <w:szCs w:val="36"/>
              </w:rPr>
              <w:t>7</w:t>
            </w:r>
          </w:p>
          <w:p w14:paraId="531A9CF5" w14:textId="5734EED1" w:rsidR="00F30F48" w:rsidRPr="001329C3" w:rsidRDefault="00F30F48" w:rsidP="00EB5DDF">
            <w:pPr>
              <w:jc w:val="center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August 2</w:t>
            </w:r>
            <w:r w:rsidRPr="001329C3">
              <w:rPr>
                <w:rFonts w:ascii="Montserrat" w:hAnsi="Montserrat"/>
                <w:vertAlign w:val="superscript"/>
              </w:rPr>
              <w:t>nd</w:t>
            </w:r>
          </w:p>
        </w:tc>
        <w:tc>
          <w:tcPr>
            <w:tcW w:w="7915" w:type="dxa"/>
          </w:tcPr>
          <w:p w14:paraId="3F0440F7" w14:textId="0C1E9B27" w:rsidR="00F30F48" w:rsidRPr="001329C3" w:rsidRDefault="00F30F48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Lead a group with planning a part of family night</w:t>
            </w:r>
          </w:p>
        </w:tc>
      </w:tr>
      <w:tr w:rsidR="00F30F48" w:rsidRPr="001329C3" w14:paraId="76AD1DE3" w14:textId="77777777" w:rsidTr="00EB5DDF">
        <w:tc>
          <w:tcPr>
            <w:tcW w:w="1435" w:type="dxa"/>
            <w:vAlign w:val="center"/>
          </w:tcPr>
          <w:p w14:paraId="2CB208A1" w14:textId="77777777" w:rsidR="00F30F48" w:rsidRPr="001329C3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1329C3">
              <w:rPr>
                <w:rFonts w:ascii="Montserrat" w:hAnsi="Montserrat"/>
                <w:b/>
                <w:bCs/>
                <w:sz w:val="36"/>
                <w:szCs w:val="36"/>
              </w:rPr>
              <w:t>8</w:t>
            </w:r>
          </w:p>
          <w:p w14:paraId="53572AF5" w14:textId="24BA9B2C" w:rsidR="00F30F48" w:rsidRPr="001329C3" w:rsidRDefault="00F30F48" w:rsidP="00EB5DDF">
            <w:pPr>
              <w:jc w:val="center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August 9</w:t>
            </w:r>
            <w:r w:rsidRPr="001329C3">
              <w:rPr>
                <w:rFonts w:ascii="Montserrat" w:hAnsi="Montserrat"/>
                <w:vertAlign w:val="superscript"/>
              </w:rPr>
              <w:t>th</w:t>
            </w:r>
          </w:p>
        </w:tc>
        <w:tc>
          <w:tcPr>
            <w:tcW w:w="7915" w:type="dxa"/>
          </w:tcPr>
          <w:p w14:paraId="2EA9D429" w14:textId="77777777" w:rsidR="00F30F48" w:rsidRPr="001329C3" w:rsidRDefault="00562F80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Sign up for some fair activities</w:t>
            </w:r>
          </w:p>
          <w:p w14:paraId="5217D0AB" w14:textId="6785DE88" w:rsidR="00562F80" w:rsidRPr="001329C3" w:rsidRDefault="00735301" w:rsidP="00F30F48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Create the exit survey</w:t>
            </w:r>
          </w:p>
        </w:tc>
      </w:tr>
      <w:tr w:rsidR="00F30F48" w:rsidRPr="001329C3" w14:paraId="44545ADD" w14:textId="77777777" w:rsidTr="00EB5DDF">
        <w:tc>
          <w:tcPr>
            <w:tcW w:w="1435" w:type="dxa"/>
            <w:vAlign w:val="center"/>
          </w:tcPr>
          <w:p w14:paraId="0A083655" w14:textId="77777777" w:rsidR="00F30F48" w:rsidRPr="001329C3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1329C3">
              <w:rPr>
                <w:rFonts w:ascii="Montserrat" w:hAnsi="Montserrat"/>
                <w:b/>
                <w:bCs/>
                <w:sz w:val="36"/>
                <w:szCs w:val="36"/>
              </w:rPr>
              <w:t>9</w:t>
            </w:r>
          </w:p>
          <w:p w14:paraId="0263F358" w14:textId="25DFB942" w:rsidR="00F30F48" w:rsidRPr="001329C3" w:rsidRDefault="00F30F48" w:rsidP="00EB5DDF">
            <w:pPr>
              <w:jc w:val="center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August 16</w:t>
            </w:r>
            <w:r w:rsidRPr="001329C3">
              <w:rPr>
                <w:rFonts w:ascii="Montserrat" w:hAnsi="Montserrat"/>
                <w:vertAlign w:val="superscript"/>
              </w:rPr>
              <w:t>th</w:t>
            </w:r>
          </w:p>
        </w:tc>
        <w:tc>
          <w:tcPr>
            <w:tcW w:w="7915" w:type="dxa"/>
          </w:tcPr>
          <w:p w14:paraId="2FD42789" w14:textId="77777777" w:rsidR="00E777B2" w:rsidRPr="001329C3" w:rsidRDefault="00F30F48" w:rsidP="00E777B2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County Commissioners Presentation</w:t>
            </w:r>
          </w:p>
          <w:p w14:paraId="70C18359" w14:textId="03FE4929" w:rsidR="00D162B9" w:rsidRPr="001329C3" w:rsidRDefault="00E777B2" w:rsidP="00C30FA4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  <w:color w:val="0563C1"/>
                <w:u w:val="single"/>
              </w:rPr>
            </w:pPr>
            <w:r w:rsidRPr="001329C3">
              <w:rPr>
                <w:rFonts w:ascii="Montserrat" w:hAnsi="Montserrat"/>
                <w:color w:val="000000"/>
              </w:rPr>
              <w:t xml:space="preserve">Begin writing a report to summarize the Juntos </w:t>
            </w:r>
            <w:proofErr w:type="spellStart"/>
            <w:r w:rsidRPr="001329C3">
              <w:rPr>
                <w:rFonts w:ascii="Montserrat" w:hAnsi="Montserrat"/>
                <w:color w:val="000000"/>
              </w:rPr>
              <w:t>Afuera</w:t>
            </w:r>
            <w:proofErr w:type="spellEnd"/>
            <w:r w:rsidRPr="001329C3">
              <w:rPr>
                <w:rFonts w:ascii="Montserrat" w:hAnsi="Montserrat"/>
                <w:color w:val="000000"/>
              </w:rPr>
              <w:t xml:space="preserve"> program, including </w:t>
            </w:r>
            <w:r w:rsidR="00735301" w:rsidRPr="001329C3">
              <w:rPr>
                <w:rFonts w:ascii="Montserrat" w:hAnsi="Montserrat"/>
                <w:color w:val="000000"/>
              </w:rPr>
              <w:t>doing an exit interview with each participant about their experience</w:t>
            </w:r>
            <w:r w:rsidRPr="001329C3">
              <w:rPr>
                <w:rFonts w:ascii="Montserrat" w:hAnsi="Montserrat"/>
                <w:color w:val="000000"/>
              </w:rPr>
              <w:t>.</w:t>
            </w:r>
          </w:p>
          <w:p w14:paraId="4F7B32B0" w14:textId="64E15068" w:rsidR="00E777B2" w:rsidRPr="001329C3" w:rsidRDefault="001329C3" w:rsidP="002B50A5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  <w:color w:val="0563C1"/>
                <w:u w:val="single"/>
              </w:rPr>
            </w:pPr>
            <w:hyperlink r:id="rId10" w:history="1">
              <w:r w:rsidR="00D162B9" w:rsidRPr="001329C3">
                <w:rPr>
                  <w:rStyle w:val="Hyperlink"/>
                  <w:rFonts w:ascii="Montserrat" w:hAnsi="Montserrat"/>
                </w:rPr>
                <w:t xml:space="preserve">Here is a link to a sample report from previous internship </w:t>
              </w:r>
            </w:hyperlink>
          </w:p>
        </w:tc>
      </w:tr>
      <w:tr w:rsidR="00F30F48" w:rsidRPr="001329C3" w14:paraId="2AA40E8B" w14:textId="77777777" w:rsidTr="00EB5DDF">
        <w:tc>
          <w:tcPr>
            <w:tcW w:w="1435" w:type="dxa"/>
            <w:vAlign w:val="center"/>
          </w:tcPr>
          <w:p w14:paraId="561BFE2C" w14:textId="77777777" w:rsidR="00F30F48" w:rsidRPr="001329C3" w:rsidRDefault="00F30F48" w:rsidP="00EB5DDF">
            <w:pPr>
              <w:jc w:val="center"/>
              <w:rPr>
                <w:rFonts w:ascii="Montserrat" w:hAnsi="Montserrat"/>
                <w:b/>
                <w:bCs/>
                <w:sz w:val="36"/>
                <w:szCs w:val="36"/>
              </w:rPr>
            </w:pPr>
            <w:r w:rsidRPr="001329C3">
              <w:rPr>
                <w:rFonts w:ascii="Montserrat" w:hAnsi="Montserrat"/>
                <w:b/>
                <w:bCs/>
                <w:sz w:val="36"/>
                <w:szCs w:val="36"/>
              </w:rPr>
              <w:t>10</w:t>
            </w:r>
          </w:p>
          <w:p w14:paraId="60C35ADD" w14:textId="12D2DD64" w:rsidR="00F30F48" w:rsidRPr="001329C3" w:rsidRDefault="00F30F48" w:rsidP="00EB5DDF">
            <w:pPr>
              <w:jc w:val="center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August 23</w:t>
            </w:r>
            <w:r w:rsidRPr="001329C3">
              <w:rPr>
                <w:rFonts w:ascii="Montserrat" w:hAnsi="Montserrat"/>
                <w:vertAlign w:val="superscript"/>
              </w:rPr>
              <w:t>rd</w:t>
            </w:r>
          </w:p>
        </w:tc>
        <w:tc>
          <w:tcPr>
            <w:tcW w:w="7915" w:type="dxa"/>
          </w:tcPr>
          <w:p w14:paraId="579C8A2A" w14:textId="77777777" w:rsidR="00D162B9" w:rsidRPr="001329C3" w:rsidRDefault="00F30F48" w:rsidP="00D162B9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</w:rPr>
            </w:pPr>
            <w:r w:rsidRPr="001329C3">
              <w:rPr>
                <w:rFonts w:ascii="Montserrat" w:hAnsi="Montserrat"/>
              </w:rPr>
              <w:t>Zipline!</w:t>
            </w:r>
          </w:p>
          <w:p w14:paraId="4181C65F" w14:textId="7853DC9B" w:rsidR="00D162B9" w:rsidRPr="001329C3" w:rsidRDefault="00E74B4B" w:rsidP="002B50A5">
            <w:pPr>
              <w:pStyle w:val="ListParagraph"/>
              <w:numPr>
                <w:ilvl w:val="0"/>
                <w:numId w:val="2"/>
              </w:numPr>
              <w:ind w:left="162" w:hanging="180"/>
              <w:rPr>
                <w:rFonts w:ascii="Montserrat" w:hAnsi="Montserrat"/>
                <w:color w:val="0563C1"/>
                <w:u w:val="single"/>
              </w:rPr>
            </w:pPr>
            <w:r w:rsidRPr="001329C3">
              <w:rPr>
                <w:rFonts w:ascii="Montserrat" w:hAnsi="Montserrat"/>
                <w:color w:val="000000"/>
              </w:rPr>
              <w:t xml:space="preserve">Continue writing a report to summarize the Juntos </w:t>
            </w:r>
            <w:proofErr w:type="spellStart"/>
            <w:r w:rsidRPr="001329C3">
              <w:rPr>
                <w:rFonts w:ascii="Montserrat" w:hAnsi="Montserrat"/>
                <w:color w:val="000000"/>
              </w:rPr>
              <w:t>Afuera</w:t>
            </w:r>
            <w:proofErr w:type="spellEnd"/>
            <w:r w:rsidRPr="001329C3">
              <w:rPr>
                <w:rFonts w:ascii="Montserrat" w:hAnsi="Montserrat"/>
                <w:color w:val="000000"/>
              </w:rPr>
              <w:t xml:space="preserve"> program, including doing an exit interview with each participant about their experience.</w:t>
            </w:r>
          </w:p>
        </w:tc>
      </w:tr>
    </w:tbl>
    <w:p w14:paraId="0A5B6497" w14:textId="6DC77D40" w:rsidR="00F30F48" w:rsidRDefault="0000512D" w:rsidP="00F30F48">
      <w:pPr>
        <w:jc w:val="center"/>
      </w:pPr>
      <w:r>
        <w:tab/>
      </w:r>
    </w:p>
    <w:sectPr w:rsidR="00F30F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ievit Offc">
    <w:panose1 w:val="020B0504030101020102"/>
    <w:charset w:val="00"/>
    <w:family w:val="swiss"/>
    <w:pitch w:val="variable"/>
    <w:sig w:usb0="A00000EF" w:usb1="4000205B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tratum2 Black">
    <w:panose1 w:val="020B0506030000020004"/>
    <w:charset w:val="00"/>
    <w:family w:val="swiss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bas Neue">
    <w:panose1 w:val="020B0606020202050201"/>
    <w:charset w:val="00"/>
    <w:family w:val="swiss"/>
    <w:pitch w:val="variable"/>
    <w:sig w:usb0="00000007" w:usb1="00000001" w:usb2="00000000" w:usb3="00000000" w:csb0="00000093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372E06"/>
    <w:multiLevelType w:val="hybridMultilevel"/>
    <w:tmpl w:val="9E5CD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B86073"/>
    <w:multiLevelType w:val="hybridMultilevel"/>
    <w:tmpl w:val="C27EF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6128495">
    <w:abstractNumId w:val="0"/>
  </w:num>
  <w:num w:numId="2" w16cid:durableId="3623664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zU2NLIwNLYwMDNS0lEKTi0uzszPAykwqgUAVbA69iwAAAA="/>
  </w:docVars>
  <w:rsids>
    <w:rsidRoot w:val="00F30F48"/>
    <w:rsid w:val="0000512D"/>
    <w:rsid w:val="00010434"/>
    <w:rsid w:val="001329C3"/>
    <w:rsid w:val="0029660D"/>
    <w:rsid w:val="002B50A5"/>
    <w:rsid w:val="003F26A3"/>
    <w:rsid w:val="00433ACB"/>
    <w:rsid w:val="004A062B"/>
    <w:rsid w:val="004A4219"/>
    <w:rsid w:val="0051438B"/>
    <w:rsid w:val="00562F80"/>
    <w:rsid w:val="0063222D"/>
    <w:rsid w:val="00690A0D"/>
    <w:rsid w:val="00735301"/>
    <w:rsid w:val="007668D5"/>
    <w:rsid w:val="009A1BB1"/>
    <w:rsid w:val="00AC38F7"/>
    <w:rsid w:val="00AF4348"/>
    <w:rsid w:val="00C41ADE"/>
    <w:rsid w:val="00CD639F"/>
    <w:rsid w:val="00D162B9"/>
    <w:rsid w:val="00E67CC4"/>
    <w:rsid w:val="00E74B4B"/>
    <w:rsid w:val="00E777B2"/>
    <w:rsid w:val="00E83FD9"/>
    <w:rsid w:val="00EB5DDF"/>
    <w:rsid w:val="00F30F48"/>
    <w:rsid w:val="00FA2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9041B"/>
  <w15:chartTrackingRefBased/>
  <w15:docId w15:val="{9741655F-BDF4-4E9C-9790-E9A89FAF3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Kievit Offc" w:eastAsia="Kievit Offc" w:hAnsi="Kievit Offc" w:cs="Kievit Offc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BB1"/>
  </w:style>
  <w:style w:type="paragraph" w:styleId="Heading1">
    <w:name w:val="heading 1"/>
    <w:basedOn w:val="Normal"/>
    <w:next w:val="Normal"/>
    <w:link w:val="Heading1Char"/>
    <w:uiPriority w:val="9"/>
    <w:qFormat/>
    <w:rsid w:val="00690A0D"/>
    <w:pPr>
      <w:keepNext/>
      <w:keepLines/>
      <w:spacing w:before="240" w:after="0"/>
      <w:outlineLvl w:val="0"/>
    </w:pPr>
    <w:rPr>
      <w:rFonts w:ascii="Georgia" w:eastAsiaTheme="majorEastAsia" w:hAnsi="Georg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1BB1"/>
    <w:pPr>
      <w:keepNext/>
      <w:keepLines/>
      <w:spacing w:before="40" w:after="0"/>
      <w:outlineLvl w:val="1"/>
    </w:pPr>
    <w:rPr>
      <w:rFonts w:ascii="Stratum2 Black" w:eastAsiaTheme="majorEastAsia" w:hAnsi="Stratum2 Black" w:cstheme="majorBidi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1BB1"/>
    <w:pPr>
      <w:keepNext/>
      <w:keepLines/>
      <w:spacing w:before="40" w:after="0"/>
      <w:outlineLvl w:val="2"/>
    </w:pPr>
    <w:rPr>
      <w:rFonts w:ascii="Stratum2 Black" w:eastAsiaTheme="majorEastAsia" w:hAnsi="Stratum2 Black" w:cstheme="majorBidi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A1BB1"/>
    <w:rPr>
      <w:rFonts w:ascii="Stratum2 Black" w:eastAsiaTheme="majorEastAsia" w:hAnsi="Stratum2 Black" w:cstheme="majorBidi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A1BB1"/>
    <w:rPr>
      <w:rFonts w:ascii="Stratum2 Black" w:eastAsiaTheme="majorEastAsia" w:hAnsi="Stratum2 Black" w:cstheme="majorBidi"/>
      <w:sz w:val="3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90A0D"/>
    <w:rPr>
      <w:rFonts w:ascii="Georgia" w:eastAsiaTheme="majorEastAsia" w:hAnsi="Georgia" w:cstheme="majorBidi"/>
      <w:sz w:val="36"/>
      <w:szCs w:val="32"/>
    </w:rPr>
  </w:style>
  <w:style w:type="character" w:customStyle="1" w:styleId="Style1">
    <w:name w:val="Style1"/>
    <w:basedOn w:val="DefaultParagraphFont"/>
    <w:uiPriority w:val="1"/>
    <w:rsid w:val="00AF4348"/>
    <w:rPr>
      <w:rFonts w:ascii="Arial" w:hAnsi="Arial"/>
      <w:color w:val="538135" w:themeColor="accent6" w:themeShade="BF"/>
      <w:sz w:val="22"/>
    </w:rPr>
  </w:style>
  <w:style w:type="table" w:styleId="TableGrid">
    <w:name w:val="Table Grid"/>
    <w:basedOn w:val="TableNormal"/>
    <w:uiPriority w:val="39"/>
    <w:rsid w:val="00F30F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0F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C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C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97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odhero.org/recipes/do-it-yourself-trail-mix" TargetMode="External"/><Relationship Id="rId13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hyperlink" Target="https://www.adventisthealth.org/documents/community-benefit/2019-chna/Tillamook_2019_CommunityHealthNeedsAssessment.pdf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oregonstate.box.com/s/cdndcmaaco4mzoic5ag2i26xmwq22a6f" TargetMode="External"/><Relationship Id="rId4" Type="http://schemas.openxmlformats.org/officeDocument/2006/relationships/styles" Target="styles.xml"/><Relationship Id="rId9" Type="http://schemas.openxmlformats.org/officeDocument/2006/relationships/hyperlink" Target="https://audubon.maps.arcgis.com/apps/dashboards/689df76c550b41bb92cfe6fd012785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9CBE51EDB0674FA760E7DA95C32472" ma:contentTypeVersion="8" ma:contentTypeDescription="Create a new document." ma:contentTypeScope="" ma:versionID="5b4e98ca5f35b8c466b799f749da9bfc">
  <xsd:schema xmlns:xsd="http://www.w3.org/2001/XMLSchema" xmlns:xs="http://www.w3.org/2001/XMLSchema" xmlns:p="http://schemas.microsoft.com/office/2006/metadata/properties" xmlns:ns2="cbaa0769-c72f-477b-b487-2d112e10fd5a" xmlns:ns3="ff115f50-50f2-485d-9d72-77b5ef72dc97" targetNamespace="http://schemas.microsoft.com/office/2006/metadata/properties" ma:root="true" ma:fieldsID="b0e324e2c9c52e0368296feee5a1d6bc" ns2:_="" ns3:_="">
    <xsd:import namespace="cbaa0769-c72f-477b-b487-2d112e10fd5a"/>
    <xsd:import namespace="ff115f50-50f2-485d-9d72-77b5ef72dc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aa0769-c72f-477b-b487-2d112e10fd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9116a7c-d2b8-4ef6-a3d6-aac2897628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15f50-50f2-485d-9d72-77b5ef72dc97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a1059b9-ffef-4758-90cc-a830c3964e0b}" ma:internalName="TaxCatchAll" ma:showField="CatchAllData" ma:web="ff115f50-50f2-485d-9d72-77b5ef72dc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115f50-50f2-485d-9d72-77b5ef72dc97" xsi:nil="true"/>
    <lcf76f155ced4ddcb4097134ff3c332f xmlns="cbaa0769-c72f-477b-b487-2d112e10fd5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B3B62F1-9A7A-4325-8F89-774204CAD99D}"/>
</file>

<file path=customXml/itemProps2.xml><?xml version="1.0" encoding="utf-8"?>
<ds:datastoreItem xmlns:ds="http://schemas.openxmlformats.org/officeDocument/2006/customXml" ds:itemID="{3AF72654-ECE8-49EF-B5F5-352F28636E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4C55DF-05DF-4536-BFF5-AFA9B763685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e McKenna, Megan</dc:creator>
  <cp:keywords/>
  <dc:description/>
  <cp:lastModifiedBy>Megan Deane McKenna</cp:lastModifiedBy>
  <cp:revision>3</cp:revision>
  <dcterms:created xsi:type="dcterms:W3CDTF">2023-03-01T20:02:00Z</dcterms:created>
  <dcterms:modified xsi:type="dcterms:W3CDTF">2023-03-16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9CBE51EDB0674FA760E7DA95C32472</vt:lpwstr>
  </property>
</Properties>
</file>